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270776">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270776">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270776">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270776">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270776">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270776">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270776">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270776">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270776">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270776">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270776">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270776">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369AA61B" w14:textId="2ADEC383" w:rsidR="00D703C8" w:rsidRDefault="004904B7" w:rsidP="004904B7">
      <w:r>
        <w:t xml:space="preserve">A large volume of financial instruments </w:t>
      </w:r>
      <w:proofErr w:type="gramStart"/>
      <w:r>
        <w:t>are</w:t>
      </w:r>
      <w:proofErr w:type="gramEnd"/>
      <w:r>
        <w:t xml:space="preserve"> traded daily on exchanges and a growing majority of these are traded using automated trading algorithms. </w:t>
      </w:r>
      <w:r w:rsidR="00D703C8">
        <w:t xml:space="preserve">An automated trading strategy that </w:t>
      </w:r>
      <w:r w:rsidR="00D703C8">
        <w:t xml:space="preserve">maximizes </w:t>
      </w:r>
      <w:r w:rsidR="00D703C8">
        <w:t>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28D4C3FB"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w:t>
      </w:r>
      <w:proofErr w:type="gramStart"/>
      <w:r w:rsidR="00835387">
        <w:t xml:space="preserve">benchmark </w:t>
      </w:r>
      <w:r>
        <w:t xml:space="preserve"> index</w:t>
      </w:r>
      <w:proofErr w:type="gramEnd"/>
      <w:r>
        <w:t xml:space="preserve">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 xml:space="preserve">There </w:t>
      </w:r>
      <w:r>
        <w:t xml:space="preserve">are essentially two contrasting </w:t>
      </w:r>
      <w:r>
        <w:t xml:space="preserve">approaches to </w:t>
      </w:r>
      <w:r>
        <w:t xml:space="preserve">developing price trading </w:t>
      </w:r>
      <w:r>
        <w:t>strategies</w:t>
      </w:r>
      <w:r>
        <w:t>:</w:t>
      </w:r>
    </w:p>
    <w:p w14:paraId="015D8780" w14:textId="0FD007BA" w:rsidR="00835387" w:rsidRDefault="00835387" w:rsidP="00835387">
      <w:pPr>
        <w:pStyle w:val="ListParagraph"/>
        <w:numPr>
          <w:ilvl w:val="1"/>
          <w:numId w:val="36"/>
        </w:numPr>
      </w:pPr>
      <w:r w:rsidRPr="004E5E87">
        <w:rPr>
          <w:u w:val="single"/>
        </w:rPr>
        <w:t>M</w:t>
      </w:r>
      <w:r w:rsidRPr="004E5E87">
        <w:rPr>
          <w:u w:val="single"/>
        </w:rPr>
        <w:t>odel based</w:t>
      </w:r>
      <w:r>
        <w:t xml:space="preserve">: </w:t>
      </w:r>
      <w:r>
        <w:t xml:space="preserve"> </w:t>
      </w:r>
      <w:r>
        <w:t xml:space="preserve">This </w:t>
      </w:r>
      <w:r w:rsidR="004E5E87">
        <w:t xml:space="preserve">approach </w:t>
      </w:r>
      <w:r>
        <w:t xml:space="preserve">attempts to create a mathematical model of the market thru </w:t>
      </w:r>
      <w:r w:rsidR="00E46E8B">
        <w:t xml:space="preserve">representative variables </w:t>
      </w:r>
      <w:r>
        <w:t>(</w:t>
      </w:r>
      <w:proofErr w:type="spellStart"/>
      <w:proofErr w:type="gramStart"/>
      <w:r>
        <w:t>eg</w:t>
      </w:r>
      <w:proofErr w:type="spellEnd"/>
      <w:proofErr w:type="gramEnd"/>
      <w:r>
        <w:t xml:space="preserve"> </w:t>
      </w:r>
      <w:r>
        <w:t xml:space="preserve">mean </w:t>
      </w:r>
      <w:r>
        <w:t xml:space="preserve">price, </w:t>
      </w:r>
      <w:r>
        <w:t>corelations</w:t>
      </w:r>
      <w:r>
        <w:t xml:space="preserve">) </w:t>
      </w:r>
      <w:r>
        <w:t xml:space="preserve">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5" w:name="_Toc72072462"/>
      <w:bookmarkEnd w:id="3"/>
      <w:r>
        <w:t>approach to solution</w:t>
      </w:r>
      <w:bookmarkEnd w:id="5"/>
    </w:p>
    <w:p w14:paraId="2E98320D" w14:textId="77777777" w:rsidR="00723E63" w:rsidRDefault="004E5E87" w:rsidP="004E5E87">
      <w:bookmarkStart w:id="6" w:name="_Toc40015427"/>
      <w:r>
        <w:t xml:space="preserve">While RL has traditionally proved its capabilities in learning to play games, </w:t>
      </w:r>
      <w:r>
        <w:t xml:space="preserve">RL presents a unique opportunity to model the complexities of </w:t>
      </w:r>
      <w:r>
        <w:t xml:space="preserve">the </w:t>
      </w:r>
      <w:r>
        <w:t xml:space="preserve">trading </w:t>
      </w:r>
      <w:r>
        <w:t xml:space="preserve">strategy </w:t>
      </w:r>
      <w:r>
        <w:t xml:space="preserve">as a game in which an agent can be </w:t>
      </w:r>
      <w:r>
        <w:t xml:space="preserve">trained </w:t>
      </w:r>
      <w:r>
        <w:t xml:space="preserve">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w:t>
      </w:r>
      <w:proofErr w:type="spellStart"/>
      <w:proofErr w:type="gramStart"/>
      <w:r w:rsidR="00D10BD8">
        <w:t>ie</w:t>
      </w:r>
      <w:proofErr w:type="spellEnd"/>
      <w:proofErr w:type="gramEnd"/>
      <w:r w:rsidR="00D10BD8">
        <w:t xml:space="preserve"> </w:t>
      </w:r>
      <w:r>
        <w:t xml:space="preserve">the rewards returned by the stock market to learn an optimal trading strategy. </w:t>
      </w:r>
    </w:p>
    <w:p w14:paraId="6DEE3FE0" w14:textId="19219881" w:rsidR="001D1152" w:rsidRDefault="001D1152" w:rsidP="001D1152">
      <w:r>
        <w:t>RL also has different learning goals from SL. While SL learns to make the best predictions</w:t>
      </w:r>
      <w:r>
        <w:t xml:space="preserve"> (Classification or Regression)</w:t>
      </w:r>
      <w:r>
        <w:t xml:space="preserve">, RL learns </w:t>
      </w:r>
      <w:r>
        <w:t xml:space="preserve">a policy for actions </w:t>
      </w:r>
      <w:r>
        <w:t xml:space="preserve">that would maximize </w:t>
      </w:r>
      <w:r>
        <w:t xml:space="preserve">its </w:t>
      </w:r>
      <w:r>
        <w:t xml:space="preserve">long-term cumulative reward, which </w:t>
      </w:r>
      <w:r>
        <w:t xml:space="preserve">is </w:t>
      </w:r>
      <w:r>
        <w:t xml:space="preserve">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proofErr w:type="gramStart"/>
      <w:r w:rsidR="00723E63">
        <w:t>Also</w:t>
      </w:r>
      <w:proofErr w:type="gramEnd"/>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exploit)</w:t>
      </w:r>
      <w:r>
        <w:t xml:space="preserve">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Pr>
          <w:b/>
          <w:bCs/>
        </w:rPr>
        <w:t>-</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057378">
      <w:pPr>
        <w:jc w:val="left"/>
      </w:pPr>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w:t>
      </w:r>
      <w:r w:rsidR="006506A8">
        <w:t>Q-</w:t>
      </w:r>
      <w:r w:rsidR="006506A8">
        <w:t>l</w:t>
      </w:r>
      <w:r w:rsidR="006506A8">
        <w:t xml:space="preserve">earning is </w:t>
      </w:r>
      <w:r w:rsidR="006506A8">
        <w:t xml:space="preserve">to learn </w:t>
      </w:r>
      <w:r w:rsidR="006506A8">
        <w:t xml:space="preserve">the </w:t>
      </w:r>
      <w:r w:rsidR="006506A8">
        <w:t xml:space="preserve">optimal value of </w:t>
      </w:r>
      <w:r w:rsidR="006506A8">
        <w:t>the Q-table</w:t>
      </w:r>
      <w:r w:rsidR="002D7DA9">
        <w:t xml:space="preserve"> </w:t>
      </w:r>
      <w:r w:rsidR="002D7DA9">
        <w:t>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w:t>
      </w:r>
      <w:r>
        <w:t xml:space="preserve">rate each and every action </w:t>
      </w:r>
      <w:r>
        <w:t xml:space="preserve">from the current state </w:t>
      </w:r>
      <w:r>
        <w:t xml:space="preserve">and </w:t>
      </w:r>
      <w:r>
        <w:t xml:space="preserve">select the one with the </w:t>
      </w:r>
      <w:r>
        <w:t xml:space="preserve">maximum </w:t>
      </w:r>
      <w:r>
        <w:t>Q-</w:t>
      </w:r>
      <w:r>
        <w:t>value</w:t>
      </w:r>
      <w:r>
        <w:t xml:space="preserv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on-stock-data/notebook</w:t>
        </w:r>
      </w:hyperlink>
    </w:p>
    <w:p w14:paraId="7932AF98" w14:textId="09A29DC0"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w:t>
      </w:r>
      <w:r>
        <w:rPr>
          <w:rFonts w:cs="Arial"/>
          <w:color w:val="4D4E4F"/>
          <w:sz w:val="21"/>
          <w:szCs w:val="21"/>
          <w:shd w:val="clear" w:color="auto" w:fill="FFFFFF"/>
        </w:rPr>
        <w:t xml:space="preserve">the description on the current environment that </w:t>
      </w:r>
      <w:r>
        <w:rPr>
          <w:rFonts w:cs="Arial"/>
          <w:color w:val="4D4E4F"/>
          <w:sz w:val="21"/>
          <w:szCs w:val="21"/>
          <w:shd w:val="clear" w:color="auto" w:fill="FFFFFF"/>
        </w:rPr>
        <w:t>the agent finds itself</w:t>
      </w:r>
      <w:r>
        <w:rPr>
          <w:rFonts w:cs="Arial"/>
          <w:color w:val="4D4E4F"/>
          <w:sz w:val="21"/>
          <w:szCs w:val="21"/>
          <w:shd w:val="clear" w:color="auto" w:fill="FFFFFF"/>
        </w:rPr>
        <w:t xml:space="preserve">. The details on this state are provided to the agent by the environment. It is important that this state has the </w:t>
      </w:r>
      <w:hyperlink r:id="rId11" w:history="1">
        <w:r w:rsidRPr="00E321D2">
          <w:t>Markov Property</w:t>
        </w:r>
      </w:hyperlink>
      <w:r w:rsidRPr="00E321D2">
        <w:t> </w:t>
      </w:r>
      <w:proofErr w:type="spellStart"/>
      <w:proofErr w:type="gramStart"/>
      <w:r>
        <w:t>ie</w:t>
      </w:r>
      <w:proofErr w:type="spellEnd"/>
      <w:proofErr w:type="gramEnd"/>
      <w:r>
        <w:t xml:space="preserv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w:t>
      </w:r>
      <w:proofErr w:type="spellStart"/>
      <w:proofErr w:type="gramStart"/>
      <w:r>
        <w:t>ie</w:t>
      </w:r>
      <w:proofErr w:type="spellEnd"/>
      <w:proofErr w:type="gramEnd"/>
      <w:r>
        <w:t xml:space="preserve"> there is a trend embedded within the time-series. We make the daily OHLC price data by calculating the daily returns </w:t>
      </w:r>
      <w:proofErr w:type="spellStart"/>
      <w:proofErr w:type="gramStart"/>
      <w:r>
        <w:t>ie</w:t>
      </w:r>
      <w:proofErr w:type="spellEnd"/>
      <w:proofErr w:type="gramEnd"/>
      <w:r>
        <w:t xml:space="preserve"> today’s price – yesterday’s price. This makes the returns data stationary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w:t>
      </w:r>
      <w:proofErr w:type="gramStart"/>
      <w:r>
        <w:t>Hence</w:t>
      </w:r>
      <w:proofErr w:type="gramEnd"/>
      <w:r>
        <w:t xml:space="preserve"> we use a sliding window of n days of historical returns data (defined by parameter </w:t>
      </w:r>
      <w:proofErr w:type="spellStart"/>
      <w:r>
        <w:t>historical_n</w:t>
      </w:r>
      <w:proofErr w:type="spellEnd"/>
      <w:r>
        <w:t xml:space="preserve"> = 90) in the state description to provide the agent the full view of market movements in the recent past. </w:t>
      </w:r>
    </w:p>
    <w:p w14:paraId="3B7A72C8" w14:textId="62489B54" w:rsidR="00245EEF" w:rsidRDefault="00FF579C" w:rsidP="007D267D">
      <w:proofErr w:type="gramStart"/>
      <w:r>
        <w:t>Th</w:t>
      </w:r>
      <w:r w:rsidR="00245EEF">
        <w:t>us</w:t>
      </w:r>
      <w:proofErr w:type="gramEnd"/>
      <w:r w:rsidR="00245EEF">
        <w:t xml:space="preserve"> the </w:t>
      </w:r>
      <w:r>
        <w:t xml:space="preserve">full state </w:t>
      </w:r>
      <w:r w:rsidR="00245EEF">
        <w:t xml:space="preserve">returned by the environment on every step is the today’s return + returns for the </w:t>
      </w:r>
      <w:proofErr w:type="spellStart"/>
      <w:r w:rsidR="00245EEF">
        <w:t>historical_n</w:t>
      </w:r>
      <w:proofErr w:type="spellEnd"/>
      <w:r w:rsidR="00245EEF">
        <w:t xml:space="preserve">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9" w:name="_Toc72072465"/>
      <w:r>
        <w:t>ACTIONS</w:t>
      </w:r>
      <w:bookmarkEnd w:id="9"/>
    </w:p>
    <w:p w14:paraId="1C6ADF94" w14:textId="77777777" w:rsidR="00245EEF" w:rsidRDefault="00245EEF" w:rsidP="00D76726">
      <w:pPr>
        <w:rPr>
          <w:rFonts w:cs="Arial"/>
          <w:color w:val="4D4E4F"/>
          <w:sz w:val="21"/>
          <w:szCs w:val="21"/>
          <w:shd w:val="clear" w:color="auto" w:fill="FFFFFF"/>
        </w:rPr>
      </w:pPr>
      <w:r w:rsidRPr="00E321D2">
        <w:t>Action</w:t>
      </w:r>
      <w:r>
        <w:t xml:space="preserve">s </w:t>
      </w:r>
      <w:r w:rsidRPr="00E321D2">
        <w:t>is the set of all possible moves the agent can make</w:t>
      </w:r>
      <w:r>
        <w:t xml:space="preserve"> from a given state</w:t>
      </w:r>
      <w:r w:rsidRPr="00E321D2">
        <w:t>. </w:t>
      </w:r>
      <w:r>
        <w:rPr>
          <w:rFonts w:cs="Arial"/>
          <w:color w:val="4D4E4F"/>
          <w:sz w:val="21"/>
          <w:szCs w:val="21"/>
          <w:shd w:val="clear" w:color="auto" w:fill="FFFFFF"/>
        </w:rPr>
        <w:t xml:space="preserve">For our trading agent, there are only three permissible action: BUY, HOLD or SELL. </w:t>
      </w:r>
    </w:p>
    <w:p w14:paraId="1F39E2CB" w14:textId="79EEDDB7" w:rsidR="00202694" w:rsidRDefault="00245EEF" w:rsidP="00245EEF">
      <w:pPr>
        <w:rPr>
          <w:rFonts w:cs="Arial"/>
          <w:color w:val="4D4E4F"/>
          <w:sz w:val="21"/>
          <w:szCs w:val="21"/>
          <w:shd w:val="clear" w:color="auto" w:fill="FFFFFF"/>
        </w:rPr>
      </w:pPr>
      <w:r>
        <w:rPr>
          <w:rFonts w:cs="Arial"/>
          <w:color w:val="4D4E4F"/>
          <w:sz w:val="21"/>
          <w:szCs w:val="21"/>
          <w:shd w:val="clear" w:color="auto" w:fill="FFFFFF"/>
        </w:rPr>
        <w:t xml:space="preserve">In order to affect the off-policy learning the model employs an </w:t>
      </w:r>
      <w:r w:rsidRPr="00E61A34">
        <w:rPr>
          <w:rFonts w:cs="Arial"/>
          <w:color w:val="4D4E4F"/>
          <w:sz w:val="21"/>
          <w:szCs w:val="21"/>
          <w:u w:val="single"/>
          <w:shd w:val="clear" w:color="auto" w:fill="FFFFFF"/>
        </w:rPr>
        <w:t>Eps</w:t>
      </w:r>
      <w:r w:rsidRPr="00E61A34">
        <w:rPr>
          <w:rFonts w:cs="Arial"/>
          <w:color w:val="4D4E4F"/>
          <w:sz w:val="21"/>
          <w:szCs w:val="21"/>
          <w:u w:val="single"/>
          <w:shd w:val="clear" w:color="auto" w:fill="FFFFFF"/>
        </w:rPr>
        <w:t>il</w:t>
      </w:r>
      <w:r w:rsidRPr="00E61A34">
        <w:rPr>
          <w:rFonts w:cs="Arial"/>
          <w:color w:val="4D4E4F"/>
          <w:sz w:val="21"/>
          <w:szCs w:val="21"/>
          <w:u w:val="single"/>
          <w:shd w:val="clear" w:color="auto" w:fill="FFFFFF"/>
        </w:rPr>
        <w:t>on Greedy Policy</w:t>
      </w:r>
      <w:r>
        <w:rPr>
          <w:rFonts w:cs="Arial"/>
          <w:color w:val="4D4E4F"/>
          <w:sz w:val="21"/>
          <w:szCs w:val="21"/>
          <w:shd w:val="clear" w:color="auto" w:fill="FFFFFF"/>
        </w:rPr>
        <w:t xml:space="preserve"> </w:t>
      </w:r>
      <w:r>
        <w:rPr>
          <w:rFonts w:cs="Arial"/>
          <w:color w:val="4D4E4F"/>
          <w:sz w:val="21"/>
          <w:szCs w:val="21"/>
          <w:shd w:val="clear" w:color="auto" w:fill="FFFFFF"/>
        </w:rPr>
        <w:t xml:space="preserve">to find the balance between the model’s </w:t>
      </w:r>
      <w:r w:rsidRPr="00E61A34">
        <w:rPr>
          <w:rFonts w:cs="Arial"/>
          <w:color w:val="4D4E4F"/>
          <w:sz w:val="21"/>
          <w:szCs w:val="21"/>
          <w:u w:val="single"/>
          <w:shd w:val="clear" w:color="auto" w:fill="FFFFFF"/>
        </w:rPr>
        <w:t>Explore vs Exploit</w:t>
      </w:r>
      <w:r>
        <w:rPr>
          <w:rFonts w:cs="Arial"/>
          <w:color w:val="4D4E4F"/>
          <w:sz w:val="21"/>
          <w:szCs w:val="21"/>
          <w:shd w:val="clear" w:color="auto" w:fill="FFFFFF"/>
        </w:rPr>
        <w:t xml:space="preserve"> behaviour.  The model defines a starting epsilon value (</w:t>
      </w:r>
      <w:r w:rsidRPr="00245EEF">
        <w:rPr>
          <w:rFonts w:cs="Arial"/>
          <w:color w:val="4D4E4F"/>
          <w:sz w:val="21"/>
          <w:szCs w:val="21"/>
          <w:shd w:val="clear" w:color="auto" w:fill="FFFFFF"/>
        </w:rPr>
        <w:t>epsilon = 0.9</w:t>
      </w:r>
      <w:r>
        <w:rPr>
          <w:rFonts w:cs="Arial"/>
          <w:color w:val="4D4E4F"/>
          <w:sz w:val="21"/>
          <w:szCs w:val="21"/>
          <w:shd w:val="clear" w:color="auto" w:fill="FFFFFF"/>
        </w:rPr>
        <w:t xml:space="preserve">) which starts decreasing </w:t>
      </w:r>
      <w:r w:rsidR="00202694">
        <w:rPr>
          <w:rFonts w:cs="Arial"/>
          <w:color w:val="4D4E4F"/>
          <w:sz w:val="21"/>
          <w:szCs w:val="21"/>
          <w:shd w:val="clear" w:color="auto" w:fill="FFFFFF"/>
        </w:rPr>
        <w:t>by a pre-defined value (</w:t>
      </w:r>
      <w:proofErr w:type="spellStart"/>
      <w:r w:rsidR="00202694" w:rsidRPr="00245EEF">
        <w:rPr>
          <w:rFonts w:cs="Arial"/>
          <w:color w:val="4D4E4F"/>
          <w:sz w:val="21"/>
          <w:szCs w:val="21"/>
          <w:shd w:val="clear" w:color="auto" w:fill="FFFFFF"/>
        </w:rPr>
        <w:t>epsilon_decrease</w:t>
      </w:r>
      <w:proofErr w:type="spellEnd"/>
      <w:r w:rsidR="00202694" w:rsidRPr="00245EEF">
        <w:rPr>
          <w:rFonts w:cs="Arial"/>
          <w:color w:val="4D4E4F"/>
          <w:sz w:val="21"/>
          <w:szCs w:val="21"/>
          <w:shd w:val="clear" w:color="auto" w:fill="FFFFFF"/>
        </w:rPr>
        <w:t xml:space="preserve"> = 1e-3</w:t>
      </w:r>
      <w:r w:rsidR="00202694">
        <w:rPr>
          <w:rFonts w:cs="Arial"/>
          <w:color w:val="4D4E4F"/>
          <w:sz w:val="21"/>
          <w:szCs w:val="21"/>
          <w:shd w:val="clear" w:color="auto" w:fill="FFFFFF"/>
        </w:rPr>
        <w:t xml:space="preserve">) after a predefined number of </w:t>
      </w:r>
      <w:proofErr w:type="gramStart"/>
      <w:r w:rsidR="00202694">
        <w:rPr>
          <w:rFonts w:cs="Arial"/>
          <w:color w:val="4D4E4F"/>
          <w:sz w:val="21"/>
          <w:szCs w:val="21"/>
          <w:shd w:val="clear" w:color="auto" w:fill="FFFFFF"/>
        </w:rPr>
        <w:t xml:space="preserve">step </w:t>
      </w:r>
      <w:r w:rsidR="00202694" w:rsidRPr="00245EEF">
        <w:rPr>
          <w:rFonts w:cs="Arial"/>
          <w:color w:val="4D4E4F"/>
          <w:sz w:val="21"/>
          <w:szCs w:val="21"/>
          <w:shd w:val="clear" w:color="auto" w:fill="FFFFFF"/>
        </w:rPr>
        <w:t xml:space="preserve"> </w:t>
      </w:r>
      <w:r w:rsidR="00202694">
        <w:rPr>
          <w:rFonts w:cs="Arial"/>
          <w:color w:val="4D4E4F"/>
          <w:sz w:val="21"/>
          <w:szCs w:val="21"/>
          <w:shd w:val="clear" w:color="auto" w:fill="FFFFFF"/>
        </w:rPr>
        <w:t>(</w:t>
      </w:r>
      <w:proofErr w:type="spellStart"/>
      <w:proofErr w:type="gramEnd"/>
      <w:r w:rsidR="00202694" w:rsidRPr="00245EEF">
        <w:rPr>
          <w:rFonts w:cs="Arial"/>
          <w:color w:val="4D4E4F"/>
          <w:sz w:val="21"/>
          <w:szCs w:val="21"/>
          <w:shd w:val="clear" w:color="auto" w:fill="FFFFFF"/>
        </w:rPr>
        <w:t>start_reduce_epsilon</w:t>
      </w:r>
      <w:proofErr w:type="spellEnd"/>
      <w:r w:rsidR="00202694" w:rsidRPr="00245EEF">
        <w:rPr>
          <w:rFonts w:cs="Arial"/>
          <w:color w:val="4D4E4F"/>
          <w:sz w:val="21"/>
          <w:szCs w:val="21"/>
          <w:shd w:val="clear" w:color="auto" w:fill="FFFFFF"/>
        </w:rPr>
        <w:t xml:space="preserve"> = 200</w:t>
      </w:r>
      <w:r w:rsidR="00202694">
        <w:rPr>
          <w:rFonts w:cs="Arial"/>
          <w:color w:val="4D4E4F"/>
          <w:sz w:val="21"/>
          <w:szCs w:val="21"/>
          <w:shd w:val="clear" w:color="auto" w:fill="FFFFFF"/>
        </w:rPr>
        <w:t xml:space="preserve">) till it reaches the specified </w:t>
      </w:r>
      <w:r w:rsidR="00202694">
        <w:rPr>
          <w:rFonts w:cs="Arial"/>
          <w:color w:val="4D4E4F"/>
          <w:sz w:val="21"/>
          <w:szCs w:val="21"/>
          <w:shd w:val="clear" w:color="auto" w:fill="FFFFFF"/>
        </w:rPr>
        <w:lastRenderedPageBreak/>
        <w:t>minimum value (</w:t>
      </w:r>
      <w:proofErr w:type="spellStart"/>
      <w:r w:rsidRPr="00245EEF">
        <w:rPr>
          <w:rFonts w:cs="Arial"/>
          <w:color w:val="4D4E4F"/>
          <w:sz w:val="21"/>
          <w:szCs w:val="21"/>
          <w:shd w:val="clear" w:color="auto" w:fill="FFFFFF"/>
        </w:rPr>
        <w:t>epsilon_min</w:t>
      </w:r>
      <w:proofErr w:type="spellEnd"/>
      <w:r w:rsidRPr="00245EEF">
        <w:rPr>
          <w:rFonts w:cs="Arial"/>
          <w:color w:val="4D4E4F"/>
          <w:sz w:val="21"/>
          <w:szCs w:val="21"/>
          <w:shd w:val="clear" w:color="auto" w:fill="FFFFFF"/>
        </w:rPr>
        <w:t xml:space="preserve"> = 0.1</w:t>
      </w:r>
      <w:r w:rsidR="00202694">
        <w:rPr>
          <w:rFonts w:cs="Arial"/>
          <w:color w:val="4D4E4F"/>
          <w:sz w:val="21"/>
          <w:szCs w:val="21"/>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Default="00E61A34" w:rsidP="00245EEF">
      <w:pPr>
        <w:rPr>
          <w:rFonts w:cs="Arial"/>
          <w:color w:val="4D4E4F"/>
          <w:sz w:val="21"/>
          <w:szCs w:val="21"/>
          <w:shd w:val="clear" w:color="auto" w:fill="FFFFFF"/>
        </w:rPr>
      </w:pPr>
      <w:r>
        <w:rPr>
          <w:rFonts w:cs="Arial"/>
          <w:color w:val="4D4E4F"/>
          <w:sz w:val="21"/>
          <w:szCs w:val="21"/>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w:t>
      </w:r>
      <w:proofErr w:type="spellStart"/>
      <w:proofErr w:type="gramStart"/>
      <w:r>
        <w:rPr>
          <w:rFonts w:cs="Arial"/>
          <w:color w:val="4D4E4F"/>
          <w:sz w:val="21"/>
          <w:szCs w:val="21"/>
          <w:shd w:val="clear" w:color="auto" w:fill="FFFFFF"/>
        </w:rPr>
        <w:t>ie</w:t>
      </w:r>
      <w:proofErr w:type="spellEnd"/>
      <w:proofErr w:type="gramEnd"/>
      <w:r>
        <w:rPr>
          <w:rFonts w:cs="Arial"/>
          <w:color w:val="4D4E4F"/>
          <w:sz w:val="21"/>
          <w:szCs w:val="21"/>
          <w:shd w:val="clear" w:color="auto" w:fill="FFFFFF"/>
        </w:rPr>
        <w:t xml:space="preserve"> the environment returns the current returns + </w:t>
      </w:r>
      <w:proofErr w:type="spellStart"/>
      <w:r>
        <w:rPr>
          <w:rFonts w:cs="Arial"/>
          <w:color w:val="4D4E4F"/>
          <w:sz w:val="21"/>
          <w:szCs w:val="21"/>
          <w:shd w:val="clear" w:color="auto" w:fill="FFFFFF"/>
        </w:rPr>
        <w:t>historical_n</w:t>
      </w:r>
      <w:proofErr w:type="spellEnd"/>
      <w:r>
        <w:rPr>
          <w:rFonts w:cs="Arial"/>
          <w:color w:val="4D4E4F"/>
          <w:sz w:val="21"/>
          <w:szCs w:val="21"/>
          <w:shd w:val="clear" w:color="auto" w:fill="FFFFFF"/>
        </w:rPr>
        <w:t xml:space="preserve">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0" w:name="_Toc72072466"/>
      <w:r>
        <w:t>REWARDS</w:t>
      </w:r>
      <w:bookmarkEnd w:id="10"/>
    </w:p>
    <w:p w14:paraId="3CDD219C" w14:textId="0214C0DC" w:rsidR="00933D49" w:rsidRDefault="00245EEF"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A </w:t>
      </w:r>
      <w:r>
        <w:rPr>
          <w:rStyle w:val="Strong"/>
          <w:rFonts w:cs="Arial"/>
          <w:color w:val="4D4E4F"/>
          <w:sz w:val="21"/>
          <w:szCs w:val="21"/>
          <w:shd w:val="clear" w:color="auto" w:fill="FFFFFF"/>
        </w:rPr>
        <w:t>reward</w:t>
      </w:r>
      <w:r>
        <w:rPr>
          <w:rFonts w:cs="Arial"/>
          <w:color w:val="4D4E4F"/>
          <w:sz w:val="21"/>
          <w:szCs w:val="21"/>
          <w:shd w:val="clear" w:color="auto" w:fill="FFFFFF"/>
        </w:rPr>
        <w:t> is the feedback provided by the environment that measure the success or failure of an agent’s actions in a given state.</w:t>
      </w:r>
      <w:r w:rsidR="009F2722">
        <w:rPr>
          <w:rFonts w:cs="Arial"/>
          <w:color w:val="4D4E4F"/>
          <w:sz w:val="21"/>
          <w:szCs w:val="21"/>
          <w:shd w:val="clear" w:color="auto" w:fill="FFFFFF"/>
        </w:rPr>
        <w:t xml:space="preserve"> For our environment, the rewards are calculated distinctly for each trading action (Buy, Hold, Sell).</w:t>
      </w:r>
    </w:p>
    <w:p w14:paraId="713757FD" w14:textId="73377B39" w:rsidR="009F2722" w:rsidRDefault="009F2722" w:rsidP="00E321D2">
      <w:pPr>
        <w:pStyle w:val="ListParagraph"/>
        <w:ind w:left="0"/>
        <w:rPr>
          <w:rFonts w:cs="Arial"/>
          <w:color w:val="4D4E4F"/>
          <w:sz w:val="21"/>
          <w:szCs w:val="21"/>
          <w:shd w:val="clear" w:color="auto" w:fill="FFFFFF"/>
        </w:rPr>
      </w:pPr>
    </w:p>
    <w:p w14:paraId="3A0E8665" w14:textId="77777777"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The reward for each action is primarily the returns generated for each action. </w:t>
      </w:r>
      <w:proofErr w:type="spellStart"/>
      <w:r>
        <w:rPr>
          <w:rFonts w:cs="Arial"/>
          <w:color w:val="4D4E4F"/>
          <w:sz w:val="21"/>
          <w:szCs w:val="21"/>
          <w:shd w:val="clear" w:color="auto" w:fill="FFFFFF"/>
        </w:rPr>
        <w:t>Further more</w:t>
      </w:r>
      <w:proofErr w:type="spellEnd"/>
      <w:r>
        <w:rPr>
          <w:rFonts w:cs="Arial"/>
          <w:color w:val="4D4E4F"/>
          <w:sz w:val="21"/>
          <w:szCs w:val="21"/>
          <w:shd w:val="clear" w:color="auto" w:fill="FFFFFF"/>
        </w:rPr>
        <w:t xml:space="preserve">, we have introduced the concepts of TRANSACTION COST and HOLDING COST to account for the real-life trading costs. </w:t>
      </w:r>
    </w:p>
    <w:p w14:paraId="65A122B6" w14:textId="77777777" w:rsidR="009F2722" w:rsidRDefault="009F2722" w:rsidP="00E321D2">
      <w:pPr>
        <w:pStyle w:val="ListParagraph"/>
        <w:ind w:left="0"/>
        <w:rPr>
          <w:rFonts w:cs="Arial"/>
          <w:color w:val="4D4E4F"/>
          <w:sz w:val="21"/>
          <w:szCs w:val="21"/>
          <w:shd w:val="clear" w:color="auto" w:fill="FFFFFF"/>
        </w:rPr>
      </w:pPr>
    </w:p>
    <w:p w14:paraId="490B7ED3" w14:textId="4F9D8D39"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Transaction cost = the cost of executing a trade and is deducted from the rewards of the Buy action.  This is a % cost of the $$ stock bought at the Buy action.</w:t>
      </w:r>
    </w:p>
    <w:p w14:paraId="6A3F996C" w14:textId="77777777" w:rsidR="009F2722" w:rsidRPr="009F2722" w:rsidRDefault="009F2722" w:rsidP="009F2722">
      <w:pPr>
        <w:pStyle w:val="ListParagraph"/>
        <w:rPr>
          <w:rFonts w:cs="Arial"/>
          <w:color w:val="4D4E4F"/>
          <w:sz w:val="21"/>
          <w:szCs w:val="21"/>
          <w:shd w:val="clear" w:color="auto" w:fill="FFFFFF"/>
        </w:rPr>
      </w:pPr>
    </w:p>
    <w:p w14:paraId="327F2348" w14:textId="511C89AF"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Default="009F2722" w:rsidP="00E321D2">
      <w:pPr>
        <w:pStyle w:val="ListParagraph"/>
        <w:ind w:left="0"/>
        <w:rPr>
          <w:rFonts w:cs="Arial"/>
          <w:color w:val="4D4E4F"/>
          <w:sz w:val="21"/>
          <w:szCs w:val="21"/>
          <w:shd w:val="clear" w:color="auto" w:fill="FFFFFF"/>
        </w:rPr>
      </w:pPr>
    </w:p>
    <w:p w14:paraId="3B2EDD61" w14:textId="339EE37D"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Hence the rewards from the environment for each action are as follows: </w:t>
      </w:r>
    </w:p>
    <w:p w14:paraId="7189FE03" w14:textId="252D0923"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BUY action   </w:t>
      </w:r>
      <w:proofErr w:type="gramStart"/>
      <w:r>
        <w:rPr>
          <w:rFonts w:cs="Arial"/>
          <w:color w:val="4D4E4F"/>
          <w:sz w:val="21"/>
          <w:szCs w:val="21"/>
          <w:shd w:val="clear" w:color="auto" w:fill="FFFFFF"/>
        </w:rPr>
        <w:t>=  Transaction</w:t>
      </w:r>
      <w:proofErr w:type="gramEnd"/>
      <w:r>
        <w:rPr>
          <w:rFonts w:cs="Arial"/>
          <w:color w:val="4D4E4F"/>
          <w:sz w:val="21"/>
          <w:szCs w:val="21"/>
          <w:shd w:val="clear" w:color="auto" w:fill="FFFFFF"/>
        </w:rPr>
        <w:t xml:space="preserve"> cost of the stock bought</w:t>
      </w:r>
    </w:p>
    <w:p w14:paraId="3D1A3A92" w14:textId="0D50AADE"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HOLD action </w:t>
      </w:r>
      <w:proofErr w:type="gramStart"/>
      <w:r>
        <w:rPr>
          <w:rFonts w:cs="Arial"/>
          <w:color w:val="4D4E4F"/>
          <w:sz w:val="21"/>
          <w:szCs w:val="21"/>
          <w:shd w:val="clear" w:color="auto" w:fill="FFFFFF"/>
        </w:rPr>
        <w:t>=  Holding</w:t>
      </w:r>
      <w:proofErr w:type="gramEnd"/>
      <w:r>
        <w:rPr>
          <w:rFonts w:cs="Arial"/>
          <w:color w:val="4D4E4F"/>
          <w:sz w:val="21"/>
          <w:szCs w:val="21"/>
          <w:shd w:val="clear" w:color="auto" w:fill="FFFFFF"/>
        </w:rPr>
        <w:t xml:space="preserve"> cost of the current position</w:t>
      </w:r>
    </w:p>
    <w:p w14:paraId="2DE1D1BD" w14:textId="49EBA0D5"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SELL </w:t>
      </w:r>
      <w:proofErr w:type="gramStart"/>
      <w:r>
        <w:rPr>
          <w:rFonts w:cs="Arial"/>
          <w:color w:val="4D4E4F"/>
          <w:sz w:val="21"/>
          <w:szCs w:val="21"/>
          <w:shd w:val="clear" w:color="auto" w:fill="FFFFFF"/>
        </w:rPr>
        <w:t>action  =</w:t>
      </w:r>
      <w:proofErr w:type="gramEnd"/>
      <w:r>
        <w:rPr>
          <w:rFonts w:cs="Arial"/>
          <w:color w:val="4D4E4F"/>
          <w:sz w:val="21"/>
          <w:szCs w:val="21"/>
          <w:shd w:val="clear" w:color="auto" w:fill="FFFFFF"/>
        </w:rPr>
        <w:t xml:space="preserve">  Profit or Loss from selling the open position.</w:t>
      </w:r>
    </w:p>
    <w:p w14:paraId="7E0E122C" w14:textId="07863956" w:rsidR="009F2722" w:rsidRDefault="009F2722" w:rsidP="00E321D2">
      <w:pPr>
        <w:pStyle w:val="ListParagraph"/>
        <w:ind w:left="0"/>
        <w:rPr>
          <w:rFonts w:cs="Arial"/>
          <w:color w:val="4D4E4F"/>
          <w:sz w:val="21"/>
          <w:szCs w:val="21"/>
          <w:shd w:val="clear" w:color="auto" w:fill="FFFFFF"/>
        </w:rPr>
      </w:pPr>
    </w:p>
    <w:p w14:paraId="4352565C" w14:textId="0B765D8A" w:rsidR="00EB5E69"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In order to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Default="00EB5E69" w:rsidP="00E321D2">
      <w:pPr>
        <w:pStyle w:val="ListParagraph"/>
        <w:ind w:left="0"/>
        <w:rPr>
          <w:rFonts w:cs="Arial"/>
          <w:color w:val="4D4E4F"/>
          <w:sz w:val="21"/>
          <w:szCs w:val="21"/>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In addition, the agent (not the environment) also incorporates a discounting function </w:t>
      </w:r>
      <w:r>
        <w:rPr>
          <w:rFonts w:cs="Arial"/>
          <w:color w:val="4D4E4F"/>
          <w:sz w:val="21"/>
          <w:szCs w:val="21"/>
          <w:shd w:val="clear" w:color="auto" w:fill="FFFFFF"/>
        </w:rPr>
        <w:t>(</w:t>
      </w:r>
      <w:r w:rsidRPr="00EB5E69">
        <w:rPr>
          <w:rFonts w:cs="Arial"/>
          <w:color w:val="4D4E4F"/>
          <w:sz w:val="21"/>
          <w:szCs w:val="21"/>
          <w:shd w:val="clear" w:color="auto" w:fill="FFFFFF"/>
        </w:rPr>
        <w:t>gamma = 0.97</w:t>
      </w:r>
      <w:r>
        <w:rPr>
          <w:rFonts w:cs="Arial"/>
          <w:color w:val="4D4E4F"/>
          <w:sz w:val="21"/>
          <w:szCs w:val="21"/>
          <w:shd w:val="clear" w:color="auto" w:fill="FFFFFF"/>
        </w:rPr>
        <w:t>)</w:t>
      </w:r>
      <w:r>
        <w:rPr>
          <w:rFonts w:cs="Arial"/>
          <w:color w:val="4D4E4F"/>
          <w:sz w:val="21"/>
          <w:szCs w:val="21"/>
          <w:shd w:val="clear" w:color="auto" w:fill="FFFFFF"/>
        </w:rPr>
        <w:t xml:space="preserve"> to recognize the diminishing value of future rewards and adjust for this in the learning model.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40CB18AE" w14:textId="77777777" w:rsidR="00E321D2" w:rsidRDefault="00E321D2" w:rsidP="00933D49">
      <w:pPr>
        <w:pStyle w:val="ListParagraph"/>
      </w:pPr>
    </w:p>
    <w:p w14:paraId="1AC46AAF" w14:textId="77777777" w:rsidR="00E321D2" w:rsidRDefault="00E321D2"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625BDC5D" w14:textId="77777777" w:rsidR="005C5B85" w:rsidRDefault="005C5B85" w:rsidP="005C5B85"/>
    <w:p w14:paraId="2BC73D78" w14:textId="4109BFDA" w:rsidR="00D76726" w:rsidRDefault="00D76726" w:rsidP="00D76726">
      <w:pPr>
        <w:pStyle w:val="Head2"/>
      </w:pPr>
      <w:bookmarkStart w:id="13" w:name="_Toc72072468"/>
      <w:r>
        <w:t>features used for evaluation</w:t>
      </w:r>
      <w:bookmarkEnd w:id="13"/>
    </w:p>
    <w:p w14:paraId="2E11E1D1" w14:textId="77777777" w:rsidR="00D76726" w:rsidRDefault="00D76726" w:rsidP="00D76726"/>
    <w:p w14:paraId="3CCBA5AE" w14:textId="4EC89A0F" w:rsidR="00D76726" w:rsidRDefault="00D76726" w:rsidP="00D76726">
      <w:pPr>
        <w:pStyle w:val="Head2"/>
      </w:pPr>
      <w:bookmarkStart w:id="14" w:name="_Toc72072469"/>
      <w:r>
        <w:t>phase 1</w:t>
      </w:r>
      <w:bookmarkEnd w:id="14"/>
    </w:p>
    <w:p w14:paraId="6B9FE551" w14:textId="77777777" w:rsidR="00D76726" w:rsidRDefault="00D76726" w:rsidP="00D76726"/>
    <w:p w14:paraId="7E7EEC2B" w14:textId="77777777" w:rsidR="00D76726" w:rsidRDefault="00D76726" w:rsidP="00D76726">
      <w:pPr>
        <w:pStyle w:val="Head2"/>
      </w:pPr>
      <w:bookmarkStart w:id="15" w:name="_Toc72072470"/>
      <w:r>
        <w:t>phase 2</w:t>
      </w:r>
      <w:bookmarkEnd w:id="15"/>
    </w:p>
    <w:p w14:paraId="66371E89" w14:textId="77777777" w:rsidR="00D76726" w:rsidRDefault="00D76726" w:rsidP="00D76726"/>
    <w:p w14:paraId="3A5DABFF" w14:textId="2FF68F3E" w:rsidR="004E30C7" w:rsidRDefault="00D76726" w:rsidP="00D76726">
      <w:pPr>
        <w:pStyle w:val="Head2"/>
      </w:pPr>
      <w:bookmarkStart w:id="16" w:name="_Toc72072471"/>
      <w:r>
        <w:t>phase 3</w:t>
      </w:r>
      <w:bookmarkEnd w:id="16"/>
      <w:r w:rsidR="004E30C7">
        <w:br w:type="page"/>
      </w:r>
    </w:p>
    <w:p w14:paraId="61C0BDF2" w14:textId="7D9B5727" w:rsidR="00964CC0" w:rsidRDefault="00964CC0" w:rsidP="00964CC0">
      <w:pPr>
        <w:pStyle w:val="Head1"/>
      </w:pPr>
      <w:bookmarkStart w:id="17" w:name="_Toc72072472"/>
      <w:r>
        <w:lastRenderedPageBreak/>
        <w:t>conclusion</w:t>
      </w:r>
      <w:bookmarkEnd w:id="17"/>
    </w:p>
    <w:p w14:paraId="4E8887BF" w14:textId="77777777" w:rsidR="00493A7C" w:rsidRDefault="00493A7C" w:rsidP="00493A7C">
      <w:bookmarkStart w:id="18" w:name="_Toc40015447"/>
    </w:p>
    <w:bookmarkEnd w:id="18"/>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69EB5" w14:textId="77777777" w:rsidR="00270776" w:rsidRDefault="00270776" w:rsidP="00E07FA4">
      <w:pPr>
        <w:spacing w:after="0" w:line="240" w:lineRule="auto"/>
      </w:pPr>
      <w:r>
        <w:separator/>
      </w:r>
    </w:p>
  </w:endnote>
  <w:endnote w:type="continuationSeparator" w:id="0">
    <w:p w14:paraId="6321B77E" w14:textId="77777777" w:rsidR="00270776" w:rsidRDefault="00270776"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0EB79" w14:textId="77777777" w:rsidR="00270776" w:rsidRDefault="00270776" w:rsidP="00E07FA4">
      <w:pPr>
        <w:spacing w:after="0" w:line="240" w:lineRule="auto"/>
      </w:pPr>
      <w:r>
        <w:separator/>
      </w:r>
    </w:p>
  </w:footnote>
  <w:footnote w:type="continuationSeparator" w:id="0">
    <w:p w14:paraId="052D4483" w14:textId="77777777" w:rsidR="00270776" w:rsidRDefault="00270776" w:rsidP="00E07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57378"/>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32319"/>
    <w:rsid w:val="00140C4A"/>
    <w:rsid w:val="0014195C"/>
    <w:rsid w:val="00141CB7"/>
    <w:rsid w:val="0014345E"/>
    <w:rsid w:val="001524E4"/>
    <w:rsid w:val="00152E99"/>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D1152"/>
    <w:rsid w:val="001E0751"/>
    <w:rsid w:val="001E29C6"/>
    <w:rsid w:val="001E2A95"/>
    <w:rsid w:val="001E37DC"/>
    <w:rsid w:val="001E4A64"/>
    <w:rsid w:val="001E59ED"/>
    <w:rsid w:val="001E6386"/>
    <w:rsid w:val="001F289C"/>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5EEF"/>
    <w:rsid w:val="00256236"/>
    <w:rsid w:val="00257DBC"/>
    <w:rsid w:val="00261A1F"/>
    <w:rsid w:val="00262581"/>
    <w:rsid w:val="002632AD"/>
    <w:rsid w:val="0026372C"/>
    <w:rsid w:val="00270776"/>
    <w:rsid w:val="00270C1F"/>
    <w:rsid w:val="00276715"/>
    <w:rsid w:val="00284A4D"/>
    <w:rsid w:val="00284BA6"/>
    <w:rsid w:val="0029017E"/>
    <w:rsid w:val="00291F10"/>
    <w:rsid w:val="00293DAB"/>
    <w:rsid w:val="0029612C"/>
    <w:rsid w:val="00297050"/>
    <w:rsid w:val="002A0A56"/>
    <w:rsid w:val="002A2302"/>
    <w:rsid w:val="002A46EC"/>
    <w:rsid w:val="002A5C6B"/>
    <w:rsid w:val="002A71C0"/>
    <w:rsid w:val="002B1201"/>
    <w:rsid w:val="002B3E8C"/>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06A8"/>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3E63"/>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35387"/>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0BD8"/>
    <w:rsid w:val="00D14D3C"/>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B1D79"/>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321D2"/>
    <w:rsid w:val="00E42BDE"/>
    <w:rsid w:val="00E45CA7"/>
    <w:rsid w:val="00E46E8B"/>
    <w:rsid w:val="00E504D5"/>
    <w:rsid w:val="00E51DCB"/>
    <w:rsid w:val="00E54AAA"/>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7F2A"/>
    <w:rsid w:val="00F419B7"/>
    <w:rsid w:val="00F458E4"/>
    <w:rsid w:val="00F45909"/>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itoeiji/deep-reinforcement-learning-on-stock-data/noteboo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0</Pages>
  <Words>1763</Words>
  <Characters>1005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NIRAV AU</cp:lastModifiedBy>
  <cp:revision>14</cp:revision>
  <cp:lastPrinted>2021-05-01T15:00:00Z</cp:lastPrinted>
  <dcterms:created xsi:type="dcterms:W3CDTF">2021-05-23T08:27:00Z</dcterms:created>
  <dcterms:modified xsi:type="dcterms:W3CDTF">2021-05-23T11:08:00Z</dcterms:modified>
</cp:coreProperties>
</file>